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2470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D2304F">
        <w:rPr>
          <w:rFonts w:ascii="Consolas" w:eastAsia="Times New Roman" w:hAnsi="Consolas" w:cs="Times New Roman"/>
          <w:color w:val="185ABC"/>
          <w:sz w:val="20"/>
          <w:szCs w:val="20"/>
        </w:rPr>
        <w:t>style</w:t>
      </w:r>
      <w:r w:rsidRPr="00D2304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9CAB33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04A84F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ody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65DB1FB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background: #9C85F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1;*</w:t>
      </w:r>
      <w:proofErr w:type="gramEnd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</w:t>
      </w:r>
    </w:p>
    <w:p w14:paraId="225B92B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family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'Roboto'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ans-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erif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E18EA1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CD8A21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DCEEEE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h1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6AFBD4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4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EFD30D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246D4F0" w14:textId="77777777" w:rsidR="00D2304F" w:rsidRPr="00D2304F" w:rsidRDefault="00D2304F" w:rsidP="00D2304F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263BD3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loginDisplay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175E285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ositio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fixe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23E712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0873C4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lef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F1F831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6F4343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r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184E04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overflow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uto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19CCEA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</w:p>
    <w:p w14:paraId="47B07B7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FFE3F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87D50C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center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A91E11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9757C5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B30AE1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changepw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bo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592711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uto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E09013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width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50%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A80FCA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h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uto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169E37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f7f7f7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6493B8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x-shadow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6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gba(</w:t>
      </w:r>
      <w:proofErr w:type="gramEnd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.16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6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gba(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.23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27D935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6896C22" w14:textId="77777777" w:rsidR="00D2304F" w:rsidRPr="00D2304F" w:rsidRDefault="00D2304F" w:rsidP="00D2304F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10628C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bo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0457E8C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uto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B8A363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75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04EDBF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h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uto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C59292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f7f7f7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38BE31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center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8944FE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x-shadow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6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gba(</w:t>
      </w:r>
      <w:proofErr w:type="gramEnd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.16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6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gba(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.23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CCA740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overflow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uto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DD267A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BDFE24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6F807B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key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644C0BF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4739D1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h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0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25EEC3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siz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7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E9A2C1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line-h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0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B9B3ED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-webkit-linear-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gradient(</w:t>
      </w:r>
      <w:proofErr w:type="gramEnd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F79056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9c85f1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 green - 27EF9F*/</w:t>
      </w:r>
    </w:p>
    <w:p w14:paraId="4DC74E1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-</w:t>
      </w:r>
      <w:proofErr w:type="spellStart"/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webkit</w:t>
      </w:r>
      <w:proofErr w:type="spellEnd"/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-background-cli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tex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20BD63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-</w:t>
      </w:r>
      <w:proofErr w:type="spellStart"/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webkit</w:t>
      </w:r>
      <w:proofErr w:type="spellEnd"/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-text-fill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transparen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B25101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7E6E04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F35E34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titl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15DB19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5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273365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center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8F96A5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siz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370B22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letter-spacing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56EED8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5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B9C890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w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ol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F41919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222D32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17BCCC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56B2C9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B9A1E8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form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291148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5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2CE4F5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lef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FC5DE6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4F2A2B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B5909E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spellStart"/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input.form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logi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typ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tex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] {</w:t>
      </w:r>
    </w:p>
    <w:p w14:paraId="71DE422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f7f7f7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69BC9F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non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19F40B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oli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medium purple - 9c85f1*/</w:t>
      </w:r>
    </w:p>
    <w:p w14:paraId="6582E42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976A78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8066C5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w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ol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978291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outlin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1CC3FA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3B1BDD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lef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4CD678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222D32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7089DC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width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00%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098991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935754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2E1C71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spellStart"/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input.form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logi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typ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passwor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] {</w:t>
      </w:r>
    </w:p>
    <w:p w14:paraId="6A9EA49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f7f7f7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31C8D9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non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970D32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oli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medium purple - 9c85f1*/</w:t>
      </w:r>
    </w:p>
    <w:p w14:paraId="5861CF0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B4FC7B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EAD633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w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ol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CC4F7F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outlin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B6ACD9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lef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B5D556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6A0F69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222D32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8214AA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width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00%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03A11A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EC33E5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33B0B7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lastRenderedPageBreak/>
        <w:t>.form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control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B346E4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h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4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576CE7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9DC7C8F" w14:textId="77777777" w:rsidR="00D2304F" w:rsidRPr="00D2304F" w:rsidRDefault="00D2304F" w:rsidP="00D2304F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AA34A0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form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pw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255C8ED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4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AE1B2B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r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F90F42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4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6F49EC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lef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17CA4F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margin-bottom: 40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px;*</w:t>
      </w:r>
      <w:proofErr w:type="gramEnd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</w:t>
      </w:r>
    </w:p>
    <w:p w14:paraId="75D2768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outlin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61A9D4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61033C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69E959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CDC60F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form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group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0D81EC8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C5AF0D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outlin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7D6827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B57A33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C1E21B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B0153E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form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butto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CFCDBF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lef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B8FC07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4D85DD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B95DB0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custom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selec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1F014D8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h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4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008ED2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siz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5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17F676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FADEF7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EC9AD42" w14:textId="77777777" w:rsidR="00D2304F" w:rsidRPr="00D2304F" w:rsidRDefault="00D2304F" w:rsidP="00D2304F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A0899C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outline-primary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7019C6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3DACFB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C60BD8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65400D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w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ol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FB2252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letter-spacing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048479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x-shadow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gba(</w:t>
      </w:r>
      <w:proofErr w:type="gramEnd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.12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gba(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.24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)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FEE964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F085E1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F0E5D9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outline-primary:hover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55293D6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A25603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r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6E85ED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B8A4D0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3BA860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primary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5B464A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styl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oli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48637A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C11EB8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686003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DC3648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BF5208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font-weight: 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bold;</w:t>
      </w:r>
      <w:proofErr w:type="gramEnd"/>
    </w:p>
    <w:p w14:paraId="55EDDAC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    letter-spacing: 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1px;</w:t>
      </w:r>
      <w:proofErr w:type="gramEnd"/>
    </w:p>
    <w:p w14:paraId="20EF925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    font-size: 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17px;</w:t>
      </w:r>
      <w:proofErr w:type="gramEnd"/>
    </w:p>
    <w:p w14:paraId="21CDB8F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    padding: 10px 16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px;*</w:t>
      </w:r>
      <w:proofErr w:type="gramEnd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</w:t>
      </w:r>
    </w:p>
    <w:p w14:paraId="6C3EDA9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25599E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8FEA0F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primary:hover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0B72005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F83F6E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4A4BC7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EDED6F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5E9319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E2178A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51E7B0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secondary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6D63A08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styl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oli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211353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8980DB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933CD1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8980DB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350794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1484A1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D4E426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E55FCD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3D1063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secondary:hover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4E8447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D979D4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8980DB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C79F6B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8980DB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DFB050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1FDA88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B361C1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5E0F6F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ligh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626F8D0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styl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oli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C81B52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ef233c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70EBBA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B4201D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ef233c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E4E28F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7876A7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10C616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3015DC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light:hover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0678297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ef233c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ADC53B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1853D6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ef233c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F912D5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F8496A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C937CD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128786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m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58A0DC4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loa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lef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E2F016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C55D16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34FB92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butto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047F11B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r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9D77FA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igh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B4A2D1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margin-bottom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25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7B1E23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E403DC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190024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login-tex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3CB3E34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lef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C22653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-lef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E91F40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A2A4A4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04C875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2F0EEA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000FCB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loginbttm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0EB2C0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905FB8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58EB61E" w14:textId="77777777" w:rsidR="00D2304F" w:rsidRPr="00D2304F" w:rsidRDefault="00D2304F" w:rsidP="00D2304F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EED7B7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nav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 </w:t>
      </w:r>
    </w:p>
    <w:p w14:paraId="47A61A2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A475F6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F22F21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AAD4A3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506251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nav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27C97A6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styl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soli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76ACC1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723768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687D91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49F0C7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4AECA7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we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ol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098F8E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letter-spacing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791F4C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ont-size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7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567A8D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adding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0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16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4C43AC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/*box-shadow: 0 1px 3px </w:t>
      </w:r>
      <w:proofErr w:type="gramStart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rgba(</w:t>
      </w:r>
      <w:proofErr w:type="gramEnd"/>
      <w:r w:rsidRPr="00D2304F">
        <w:rPr>
          <w:rFonts w:ascii="Consolas" w:eastAsia="Times New Roman" w:hAnsi="Consolas" w:cs="Times New Roman"/>
          <w:color w:val="5F6368"/>
          <w:sz w:val="20"/>
          <w:szCs w:val="20"/>
        </w:rPr>
        <w:t>0, 0, 0, 0.12), 0 1px 2px rgba(0, 0, 0, 0.24);*/</w:t>
      </w:r>
    </w:p>
    <w:p w14:paraId="6710EBB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F2FC77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3704D17D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EE5826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btn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-nav:hover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55C862A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ackground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whi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37DE4E9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FC3674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color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#</w:t>
      </w:r>
      <w:proofErr w:type="gramStart"/>
      <w:r w:rsidRPr="00D2304F">
        <w:rPr>
          <w:rFonts w:ascii="Consolas" w:eastAsia="Times New Roman" w:hAnsi="Consolas" w:cs="Times New Roman"/>
          <w:color w:val="0451A5"/>
          <w:sz w:val="20"/>
          <w:szCs w:val="20"/>
        </w:rPr>
        <w:t>93329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65D13A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border-radius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30px</w:t>
      </w:r>
    </w:p>
    <w:p w14:paraId="4BC9101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7B7A40CD" w14:textId="77777777" w:rsidR="00D2304F" w:rsidRPr="00D2304F" w:rsidRDefault="00D2304F" w:rsidP="00D2304F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C14F68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@</w:t>
      </w: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media</w:t>
      </w:r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scree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an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max-width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600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B417A6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  <w:proofErr w:type="gramStart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topnav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a:not(:first-child) {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display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non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}</w:t>
      </w:r>
    </w:p>
    <w:p w14:paraId="4A02469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topnav</w:t>
      </w:r>
      <w:proofErr w:type="spellEnd"/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a.icon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545BFD0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loa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igh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806E961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display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lock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C34276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27D842E2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E8A8EE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497F8C0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@</w:t>
      </w: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media</w:t>
      </w:r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scree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and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max-width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600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px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52E9B45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topnav</w:t>
      </w:r>
      <w:proofErr w:type="gram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.responsive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ositio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relativ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}</w:t>
      </w:r>
    </w:p>
    <w:p w14:paraId="08075E6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topnav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responsive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icon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1DBDD2C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positio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absolut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64B5CE8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righ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437F07E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op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098658"/>
          <w:sz w:val="20"/>
          <w:szCs w:val="20"/>
        </w:rPr>
        <w:t>0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112052A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3B5CEB9C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</w:t>
      </w:r>
      <w:proofErr w:type="spellStart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topnav</w:t>
      </w:r>
      <w:proofErr w:type="gramEnd"/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.responsive</w:t>
      </w:r>
      <w:proofErr w:type="spellEnd"/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D2304F">
        <w:rPr>
          <w:rFonts w:ascii="Consolas" w:eastAsia="Times New Roman" w:hAnsi="Consolas" w:cs="Times New Roman"/>
          <w:color w:val="7627BB"/>
          <w:sz w:val="20"/>
          <w:szCs w:val="20"/>
        </w:rPr>
        <w:t>a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6C780DB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float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none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EA752CF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display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block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420B5C6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D2304F">
        <w:rPr>
          <w:rFonts w:ascii="Consolas" w:eastAsia="Times New Roman" w:hAnsi="Consolas" w:cs="Times New Roman"/>
          <w:color w:val="098591"/>
          <w:sz w:val="20"/>
          <w:szCs w:val="20"/>
        </w:rPr>
        <w:t>text-align: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D2304F">
        <w:rPr>
          <w:rFonts w:ascii="Consolas" w:eastAsia="Times New Roman" w:hAnsi="Consolas" w:cs="Times New Roman"/>
          <w:color w:val="B31412"/>
          <w:sz w:val="20"/>
          <w:szCs w:val="20"/>
        </w:rPr>
        <w:t>left</w:t>
      </w: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5EA605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0B7DF924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7ACB9B43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0105A97" w14:textId="77777777" w:rsidR="00D2304F" w:rsidRPr="00D2304F" w:rsidRDefault="00D2304F" w:rsidP="00D2304F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D2304F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D2304F">
        <w:rPr>
          <w:rFonts w:ascii="Consolas" w:eastAsia="Times New Roman" w:hAnsi="Consolas" w:cs="Times New Roman"/>
          <w:color w:val="185ABC"/>
          <w:sz w:val="20"/>
          <w:szCs w:val="20"/>
        </w:rPr>
        <w:t>style</w:t>
      </w:r>
      <w:r w:rsidRPr="00D2304F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3BA0DC8" w14:textId="77777777" w:rsidR="00192F09" w:rsidRDefault="00D2304F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QwMjMwtDA3NDNU0lEKTi0uzszPAykwrAUAjg3bJywAAAA="/>
  </w:docVars>
  <w:rsids>
    <w:rsidRoot w:val="00D2304F"/>
    <w:rsid w:val="000C36FB"/>
    <w:rsid w:val="0051232B"/>
    <w:rsid w:val="00D2304F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B4824"/>
  <w15:chartTrackingRefBased/>
  <w15:docId w15:val="{2C8B8142-58B4-497B-8D5A-D853D4BF6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2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9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74</Words>
  <Characters>3847</Characters>
  <Application>Microsoft Office Word</Application>
  <DocSecurity>0</DocSecurity>
  <Lines>32</Lines>
  <Paragraphs>9</Paragraphs>
  <ScaleCrop>false</ScaleCrop>
  <Company/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1</cp:revision>
  <dcterms:created xsi:type="dcterms:W3CDTF">2021-06-25T07:50:00Z</dcterms:created>
  <dcterms:modified xsi:type="dcterms:W3CDTF">2021-06-25T07:51:00Z</dcterms:modified>
</cp:coreProperties>
</file>